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End w:id="21"/>
      <w:r>
        <w:t xml:space="preserve">Alexandre POITEVIN</w:t>
      </w:r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63240636</w:t>
      </w:r>
      <w:r>
        <w:br w:type="textWrapping"/>
      </w:r>
      <w:hyperlink r:id="rId22">
        <w:r>
          <w:rPr>
            <w:rStyle w:val="Hyperlink"/>
          </w:rPr>
          <w:t xml:space="preserve">alexandre.poitevin</w:t>
        </w:r>
      </w:hyperlink>
      <w:hyperlink r:id="rId22">
        <w:r>
          <w:rPr>
            <w:rStyle w:val="Hyperlink"/>
          </w:rPr>
          <w:t xml:space="preserve">47@gmail.com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5" w:name="compétences-principales"/>
      <w:bookmarkEnd w:id="25"/>
      <w:r>
        <w:t xml:space="preserve">COMPÉTENCES PRINCIPA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vancé</w:t>
      </w:r>
      <w:r>
        <w:t xml:space="preserve">: Python, POO, TDD, Git, Principes SOLID, Shell, SCRU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rmédiare</w:t>
      </w:r>
      <w:r>
        <w:t xml:space="preserve">: SQL, Kivy</w:t>
      </w:r>
    </w:p>
    <w:p>
      <w:pPr>
        <w:pStyle w:val="Heading4"/>
      </w:pPr>
      <w:bookmarkStart w:id="26" w:name="formation"/>
      <w:bookmarkEnd w:id="26"/>
      <w:r>
        <w:t xml:space="preserve">FORMATI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c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 de niveau III (CESI Alternance, Bordeaux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ython, Git, Linux, algorithmes...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de mathématiques niveau 2ème année non validée (Bordeaux 1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07</w:t>
      </w:r>
      <w:r>
        <w:t xml:space="preserve"> </w:t>
      </w:r>
      <w:r>
        <w:t xml:space="preserve">: Baccalauréat S SI spé mathématiques (Lycée Val de Garonne, Marmande)</w:t>
      </w:r>
    </w:p>
    <w:p>
      <w:pPr>
        <w:pStyle w:val="Heading4"/>
      </w:pPr>
      <w:bookmarkStart w:id="29" w:name="expériences-professionnelles"/>
      <w:bookmarkEnd w:id="29"/>
      <w:r>
        <w:t xml:space="preserve">EXPÉRIENCES PROFESSIONNELLE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0" w:name="projets-open-source"/>
      <w:bookmarkEnd w:id="30"/>
      <w:r>
        <w:t xml:space="preserve">PROJETS OPEN SOURCE</w:t>
      </w:r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1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e de données optimisée pour les valeurs hashables et non hashables</w:t>
      </w:r>
    </w:p>
    <w:p>
      <w:pPr>
        <w:pStyle w:val="Heading4"/>
      </w:pPr>
      <w:bookmarkStart w:id="33" w:name="compétences-complémetaires"/>
      <w:bookmarkEnd w:id="33"/>
      <w:r>
        <w:t xml:space="preserve">COMPÉTENCES COMPLÉMETAIR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 Anglais (bon niveau), Arabe littéraire (bon niveau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ab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ed85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1" Target="https://pypi.org/project/checktypes" TargetMode="External" /><Relationship Type="http://schemas.openxmlformats.org/officeDocument/2006/relationships/hyperlink" Id="rId32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1" Target="https://pypi.org/project/checktypes" TargetMode="External" /><Relationship Type="http://schemas.openxmlformats.org/officeDocument/2006/relationships/hyperlink" Id="rId32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3T14:56:36Z</dcterms:created>
  <dcterms:modified xsi:type="dcterms:W3CDTF">2019-12-03T14:56:36Z</dcterms:modified>
</cp:coreProperties>
</file>